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32196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3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irill Roganov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Serhii Barshchu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